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2"/>
        <w:gridCol w:w="1648"/>
        <w:gridCol w:w="3400"/>
      </w:tblGrid>
      <w:tr w:rsidR="003D2B02" w:rsidRPr="003D2B02" w14:paraId="530269A9" w14:textId="77777777" w:rsidTr="00957D27">
        <w:trPr>
          <w:trHeight w:hRule="exact" w:val="475"/>
          <w:tblHeader/>
        </w:trPr>
        <w:tc>
          <w:tcPr>
            <w:tcW w:w="10710" w:type="dxa"/>
            <w:gridSpan w:val="3"/>
            <w:tcBorders>
              <w:bottom w:val="single" w:sz="4" w:space="0" w:color="auto"/>
            </w:tcBorders>
            <w:shd w:val="clear" w:color="auto" w:fill="D6642C"/>
            <w:vAlign w:val="center"/>
          </w:tcPr>
          <w:p w14:paraId="3C70EB5F" w14:textId="53C8C61C" w:rsidR="003D2B02" w:rsidRPr="003D2B02" w:rsidRDefault="003D2B02" w:rsidP="00957D27">
            <w:pPr>
              <w:widowControl/>
              <w:autoSpaceDE/>
              <w:autoSpaceDN/>
              <w:ind w:left="-12"/>
              <w:jc w:val="center"/>
              <w:rPr>
                <w:b/>
                <w:i/>
              </w:rPr>
            </w:pPr>
            <w:r>
              <w:rPr>
                <w:b/>
                <w:color w:val="FFFFFF" w:themeColor="background1"/>
              </w:rPr>
              <w:t>Applicant’s Information</w:t>
            </w:r>
          </w:p>
        </w:tc>
      </w:tr>
      <w:tr w:rsidR="003D2B02" w:rsidRPr="003D2B02" w14:paraId="4F94F6BA" w14:textId="77777777" w:rsidTr="00957D27">
        <w:trPr>
          <w:trHeight w:val="535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C638B" w14:textId="43CB07A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>Subrecipient</w:t>
            </w:r>
            <w:r w:rsidR="003F730B">
              <w:rPr>
                <w:b/>
              </w:rPr>
              <w:t>/Vendor</w:t>
            </w:r>
            <w:r w:rsidRPr="003D2B02">
              <w:rPr>
                <w:b/>
              </w:rPr>
              <w:t xml:space="preserve"> Name: </w:t>
            </w:r>
            <w:r w:rsidRPr="003D2B0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bookmarkStart w:id="0" w:name="_GoBack"/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bookmarkEnd w:id="0"/>
            <w:r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39B97" w14:textId="77777777" w:rsidR="003D2B02" w:rsidRPr="003D2B02" w:rsidRDefault="003D2B02" w:rsidP="0019381E">
            <w:pPr>
              <w:widowControl/>
              <w:autoSpaceDE/>
              <w:autoSpaceDN/>
              <w:ind w:left="-54"/>
              <w:jc w:val="both"/>
              <w:rPr>
                <w:b/>
              </w:rPr>
            </w:pPr>
            <w:r w:rsidRPr="003D2B02">
              <w:rPr>
                <w:b/>
              </w:rPr>
              <w:t xml:space="preserve">Contract and/or WO: </w:t>
            </w:r>
            <w:bookmarkStart w:id="1" w:name="Text2"/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  <w:bookmarkEnd w:id="1"/>
          </w:p>
        </w:tc>
      </w:tr>
      <w:tr w:rsidR="003D2B02" w:rsidRPr="003D2B02" w14:paraId="44CD33C9" w14:textId="77777777" w:rsidTr="00957D27">
        <w:trPr>
          <w:trHeight w:val="526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A159D" w14:textId="04EFADFE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>Applicant</w:t>
            </w:r>
            <w:r>
              <w:rPr>
                <w:b/>
              </w:rPr>
              <w:t>’s</w:t>
            </w:r>
            <w:r w:rsidR="002C4C44">
              <w:rPr>
                <w:b/>
              </w:rPr>
              <w:t xml:space="preserve"> Name</w:t>
            </w:r>
            <w:r w:rsidRPr="003D2B02">
              <w:rPr>
                <w:b/>
              </w:rPr>
              <w:t xml:space="preserve">: </w:t>
            </w:r>
            <w:bookmarkStart w:id="2" w:name="Text5"/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  <w:p w14:paraId="03ABEBE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</w:p>
        </w:tc>
        <w:bookmarkEnd w:id="2"/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685F0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#: </w:t>
            </w:r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B142EC" w:rsidRPr="003D2B02" w14:paraId="6DCD0B55" w14:textId="77777777" w:rsidTr="00957D27">
        <w:trPr>
          <w:trHeight w:val="517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E38C6" w14:textId="308B3CB5" w:rsidR="00B142EC" w:rsidRPr="003D2B02" w:rsidRDefault="001F05EF" w:rsidP="002C4C44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Co-Applicant’s Name</w:t>
            </w:r>
            <w:r w:rsidR="00B142EC" w:rsidRPr="003D2B02">
              <w:rPr>
                <w:b/>
              </w:rPr>
              <w:t xml:space="preserve">: 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9984" w14:textId="11DD5810" w:rsidR="00B142EC" w:rsidRPr="003D2B02" w:rsidRDefault="001F05EF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Address</w:t>
            </w:r>
            <w:r w:rsidR="00B142EC">
              <w:rPr>
                <w:b/>
              </w:rPr>
              <w:t>: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</w:tr>
      <w:tr w:rsidR="003D2B02" w:rsidRPr="003D2B02" w14:paraId="22AF8A50" w14:textId="77777777" w:rsidTr="00957D27">
        <w:trPr>
          <w:trHeight w:val="517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549D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Legal Description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76402A" w:rsidRPr="003D2B02" w14:paraId="6C4737C1" w14:textId="77777777" w:rsidTr="00957D27">
        <w:trPr>
          <w:trHeight w:val="993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tbl>
            <w:tblPr>
              <w:tblpPr w:leftFromText="180" w:rightFromText="180" w:vertAnchor="text" w:horzAnchor="margin" w:tblpY="504"/>
              <w:tblOverlap w:val="never"/>
              <w:tblW w:w="1142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1424"/>
            </w:tblGrid>
            <w:tr w:rsidR="00670D82" w:rsidRPr="00146078" w14:paraId="3379D32E" w14:textId="77777777" w:rsidTr="00957D27">
              <w:trPr>
                <w:trHeight w:hRule="exact" w:val="480"/>
              </w:trPr>
              <w:tc>
                <w:tcPr>
                  <w:tcW w:w="11424" w:type="dxa"/>
                  <w:tcBorders>
                    <w:bottom w:val="single" w:sz="4" w:space="0" w:color="auto"/>
                  </w:tcBorders>
                  <w:shd w:val="clear" w:color="auto" w:fill="C45911" w:themeFill="accent2" w:themeFillShade="BF"/>
                  <w:vAlign w:val="center"/>
                </w:tcPr>
                <w:p w14:paraId="021324DD" w14:textId="69F3A1E6" w:rsidR="00670D82" w:rsidRPr="00957D27" w:rsidRDefault="00AB58E2" w:rsidP="00957D27">
                  <w:pPr>
                    <w:widowControl/>
                    <w:autoSpaceDE/>
                    <w:autoSpaceDN/>
                    <w:ind w:left="-12" w:right="896"/>
                    <w:jc w:val="center"/>
                    <w:rPr>
                      <w:b/>
                      <w:color w:val="FFFFFF" w:themeColor="background1"/>
                    </w:rPr>
                  </w:pPr>
                  <w:r w:rsidRPr="00957D27">
                    <w:rPr>
                      <w:b/>
                      <w:color w:val="FFFFFF" w:themeColor="background1"/>
                    </w:rPr>
                    <w:t>Right-of-Entry Release Statement</w:t>
                  </w:r>
                </w:p>
              </w:tc>
            </w:tr>
            <w:tr w:rsidR="00862F00" w:rsidRPr="00146078" w14:paraId="08EE3BFD" w14:textId="77777777" w:rsidTr="00957D27">
              <w:trPr>
                <w:trHeight w:hRule="exact" w:val="2736"/>
              </w:trPr>
              <w:tc>
                <w:tcPr>
                  <w:tcW w:w="11424" w:type="dxa"/>
                  <w:tcBorders>
                    <w:bottom w:val="nil"/>
                  </w:tcBorders>
                </w:tcPr>
                <w:p w14:paraId="0A4B9723" w14:textId="77777777" w:rsidR="00BB13D8" w:rsidRDefault="00BB13D8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</w:p>
                <w:p w14:paraId="43E53901" w14:textId="41F9DC2A" w:rsidR="00862F00" w:rsidRPr="00C05ECE" w:rsidRDefault="00BC55C1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  <w:r w:rsidRPr="00C05ECE">
                    <w:rPr>
                      <w:w w:val="105"/>
                      <w:sz w:val="24"/>
                      <w:szCs w:val="24"/>
                    </w:rPr>
                    <w:t>I, hereby</w:t>
                  </w:r>
                  <w:r w:rsidRPr="00C05ECE">
                    <w:rPr>
                      <w:sz w:val="24"/>
                      <w:szCs w:val="24"/>
                    </w:rPr>
                    <w:t xml:space="preserve">, provide and authorize </w:t>
                  </w:r>
                  <w:r w:rsidR="00BB13D8">
                    <w:rPr>
                      <w:sz w:val="24"/>
                      <w:szCs w:val="24"/>
                    </w:rPr>
                    <w:t xml:space="preserve">the Texas </w:t>
                  </w:r>
                  <w:r w:rsidRPr="00C05ECE">
                    <w:rPr>
                      <w:sz w:val="24"/>
                      <w:szCs w:val="24"/>
                    </w:rPr>
                    <w:t xml:space="preserve">General Land Office (GLO) and each of their respective employees, venders, and contractors, the </w:t>
                  </w:r>
                  <w:r w:rsidR="00C05ECE" w:rsidRPr="00C05ECE">
                    <w:rPr>
                      <w:sz w:val="24"/>
                      <w:szCs w:val="24"/>
                    </w:rPr>
                    <w:t>“</w:t>
                  </w:r>
                  <w:r w:rsidRPr="00C05ECE">
                    <w:rPr>
                      <w:sz w:val="24"/>
                      <w:szCs w:val="24"/>
                    </w:rPr>
                    <w:t>Right-of-Entry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” in and onto the property describe above </w:t>
                  </w:r>
                  <w:proofErr w:type="gramStart"/>
                  <w:r w:rsidR="00C05ECE" w:rsidRPr="000946DF">
                    <w:rPr>
                      <w:sz w:val="24"/>
                      <w:szCs w:val="24"/>
                    </w:rPr>
                    <w:t>for the purpose of</w:t>
                  </w:r>
                  <w:proofErr w:type="gramEnd"/>
                  <w:r w:rsidR="00C05ECE" w:rsidRPr="000946DF">
                    <w:rPr>
                      <w:sz w:val="24"/>
                      <w:szCs w:val="24"/>
                    </w:rPr>
                    <w:t xml:space="preserve"> performing all necessary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activities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 </w:t>
                  </w:r>
                  <w:r w:rsidR="00A45CDB" w:rsidRPr="000946DF">
                    <w:rPr>
                      <w:sz w:val="24"/>
                      <w:szCs w:val="24"/>
                    </w:rPr>
                    <w:t xml:space="preserve">to carry out </w:t>
                  </w:r>
                  <w:r w:rsidR="00BB13D8">
                    <w:rPr>
                      <w:sz w:val="24"/>
                      <w:szCs w:val="24"/>
                    </w:rPr>
                    <w:t xml:space="preserve">the </w:t>
                  </w:r>
                  <w:r w:rsidR="00A45CDB" w:rsidRPr="000946DF">
                    <w:rPr>
                      <w:sz w:val="24"/>
                      <w:szCs w:val="24"/>
                    </w:rPr>
                    <w:t>CDBG-</w:t>
                  </w:r>
                  <w:r w:rsidRPr="000946DF">
                    <w:rPr>
                      <w:sz w:val="24"/>
                      <w:szCs w:val="24"/>
                    </w:rPr>
                    <w:t>DR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Program</w:t>
                  </w:r>
                  <w:r w:rsidR="002809AC">
                    <w:rPr>
                      <w:sz w:val="24"/>
                      <w:szCs w:val="24"/>
                    </w:rPr>
                    <w:t>. I will confirm that t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he officer, official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>,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 or employee </w:t>
                  </w:r>
                  <w:r w:rsidR="002809AC">
                    <w:rPr>
                      <w:color w:val="000000"/>
                      <w:sz w:val="24"/>
                      <w:szCs w:val="24"/>
                    </w:rPr>
                    <w:t xml:space="preserve">will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present credentials including photo identification, 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and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state the reason for the </w:t>
                  </w:r>
                  <w:r w:rsidR="000946DF">
                    <w:rPr>
                      <w:color w:val="000000"/>
                      <w:sz w:val="24"/>
                      <w:szCs w:val="24"/>
                    </w:rPr>
                    <w:t>site visit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0511D4">
                    <w:rPr>
                      <w:color w:val="000000"/>
                      <w:sz w:val="24"/>
                      <w:szCs w:val="24"/>
                    </w:rPr>
                    <w:t>in order to</w:t>
                  </w:r>
                  <w:proofErr w:type="gramEnd"/>
                  <w:r w:rsidR="000511D4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request entry.</w:t>
                  </w:r>
                </w:p>
                <w:p w14:paraId="6B6C99A0" w14:textId="404E746E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1CD5699E" w14:textId="42419B1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F08825C" w14:textId="147DD000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39A15BE7" w14:textId="7E4F86D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BF47205" w14:textId="77777777" w:rsidR="00862F00" w:rsidRPr="00146078" w:rsidRDefault="00862F00" w:rsidP="00957D27">
                  <w:pPr>
                    <w:ind w:right="896"/>
                    <w:jc w:val="center"/>
                  </w:pPr>
                </w:p>
                <w:p w14:paraId="66CAB0D1" w14:textId="3B97E2AD" w:rsidR="00862F00" w:rsidRPr="00146078" w:rsidRDefault="00862F00" w:rsidP="00957D27">
                  <w:pPr>
                    <w:ind w:right="896"/>
                    <w:jc w:val="center"/>
                  </w:pPr>
                </w:p>
              </w:tc>
            </w:tr>
          </w:tbl>
          <w:p w14:paraId="4359EF89" w14:textId="7777777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Type (Rehabilitation, Reconstruction, etc.):  </w:t>
            </w:r>
            <w:r w:rsidRPr="0019381E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19381E">
              <w:rPr>
                <w:b/>
              </w:rPr>
            </w:r>
            <w:r w:rsidRPr="0019381E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19381E">
              <w:rPr>
                <w:b/>
              </w:rPr>
              <w:fldChar w:fldCharType="end"/>
            </w:r>
          </w:p>
        </w:tc>
      </w:tr>
      <w:tr w:rsidR="00250D4D" w:rsidRPr="00670D82" w14:paraId="40447FF8" w14:textId="77777777" w:rsidTr="00957D27">
        <w:trPr>
          <w:trHeight w:hRule="exact" w:val="475"/>
        </w:trPr>
        <w:tc>
          <w:tcPr>
            <w:tcW w:w="10710" w:type="dxa"/>
            <w:gridSpan w:val="3"/>
            <w:shd w:val="clear" w:color="auto" w:fill="D6642C"/>
            <w:vAlign w:val="center"/>
          </w:tcPr>
          <w:p w14:paraId="6B83F46A" w14:textId="77777777" w:rsidR="00250D4D" w:rsidRPr="00957D27" w:rsidRDefault="00250D4D" w:rsidP="00957D27">
            <w:pPr>
              <w:widowControl/>
              <w:autoSpaceDE/>
              <w:autoSpaceDN/>
              <w:jc w:val="center"/>
              <w:rPr>
                <w:b/>
                <w:color w:val="FFFFFF" w:themeColor="background1"/>
                <w:w w:val="105"/>
              </w:rPr>
            </w:pPr>
            <w:r w:rsidRPr="00957D27">
              <w:rPr>
                <w:b/>
                <w:color w:val="FFFFFF" w:themeColor="background1"/>
              </w:rPr>
              <w:t>Applicant’s Acknowledgment</w:t>
            </w:r>
          </w:p>
        </w:tc>
      </w:tr>
      <w:tr w:rsidR="00250D4D" w:rsidRPr="00670D82" w14:paraId="2E22557C" w14:textId="77777777" w:rsidTr="00957D27">
        <w:trPr>
          <w:trHeight w:hRule="exact" w:val="2736"/>
        </w:trPr>
        <w:tc>
          <w:tcPr>
            <w:tcW w:w="10710" w:type="dxa"/>
            <w:gridSpan w:val="3"/>
            <w:shd w:val="clear" w:color="auto" w:fill="auto"/>
          </w:tcPr>
          <w:p w14:paraId="25D593EF" w14:textId="77777777" w:rsidR="00BB13D8" w:rsidRPr="00957D27" w:rsidRDefault="00BB13D8" w:rsidP="00957D27">
            <w:pPr>
              <w:ind w:left="71" w:right="66"/>
              <w:jc w:val="both"/>
              <w:rPr>
                <w:w w:val="105"/>
              </w:rPr>
            </w:pPr>
          </w:p>
          <w:p w14:paraId="6094EB26" w14:textId="743C935B" w:rsidR="006E106E" w:rsidRPr="009F5640" w:rsidRDefault="006E106E" w:rsidP="00957D27">
            <w:pPr>
              <w:ind w:left="71" w:right="66"/>
              <w:jc w:val="both"/>
              <w:rPr>
                <w:color w:val="000000"/>
              </w:rPr>
            </w:pPr>
            <w:r w:rsidRPr="00957D27">
              <w:rPr>
                <w:w w:val="105"/>
                <w:sz w:val="24"/>
                <w:szCs w:val="24"/>
              </w:rPr>
              <w:t xml:space="preserve">Under penalties of perjury, I certify that the information presented in this </w:t>
            </w:r>
            <w:r w:rsidR="00432BA8">
              <w:rPr>
                <w:w w:val="105"/>
                <w:sz w:val="24"/>
                <w:szCs w:val="24"/>
              </w:rPr>
              <w:t>document</w:t>
            </w:r>
            <w:r w:rsidRPr="00957D27">
              <w:rPr>
                <w:w w:val="105"/>
                <w:sz w:val="24"/>
                <w:szCs w:val="24"/>
              </w:rPr>
              <w:t xml:space="preserve"> is true and accurate to the best of my knowledge and belief. I further understand that providing false representations herein constitutes an act of fraud. False, misleading</w:t>
            </w:r>
            <w:r w:rsidR="00557520">
              <w:rPr>
                <w:w w:val="105"/>
                <w:sz w:val="24"/>
                <w:szCs w:val="24"/>
              </w:rPr>
              <w:t>,</w:t>
            </w:r>
            <w:r w:rsidRPr="00957D27">
              <w:rPr>
                <w:w w:val="105"/>
                <w:sz w:val="24"/>
                <w:szCs w:val="24"/>
              </w:rPr>
              <w:t xml:space="preserve"> or incomplete information may result in my ineligibility to participate in Programs that will accept this </w:t>
            </w:r>
            <w:r w:rsidR="00432BA8">
              <w:rPr>
                <w:w w:val="105"/>
                <w:sz w:val="24"/>
                <w:szCs w:val="24"/>
              </w:rPr>
              <w:t>documen</w:t>
            </w:r>
            <w:r w:rsidRPr="00957D27">
              <w:rPr>
                <w:w w:val="105"/>
                <w:sz w:val="24"/>
                <w:szCs w:val="24"/>
              </w:rPr>
              <w:t>t. 18 U.S.C. Section 1001 states that a person is guilty of a FELONY if he/she knowingly and willfully making false statements to any department of the United States Government.</w:t>
            </w:r>
          </w:p>
          <w:p w14:paraId="1EEE1181" w14:textId="5AB1281F" w:rsidR="00250D4D" w:rsidRPr="00670D82" w:rsidRDefault="00250D4D" w:rsidP="00957D27">
            <w:pPr>
              <w:pStyle w:val="BodyText"/>
              <w:rPr>
                <w:rFonts w:eastAsiaTheme="minorHAnsi"/>
              </w:rPr>
            </w:pPr>
          </w:p>
        </w:tc>
      </w:tr>
      <w:tr w:rsidR="00E412F1" w:rsidRPr="00670D82" w14:paraId="65204200" w14:textId="291B41FF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3CFA306B" w14:textId="08A700EC" w:rsidR="00E412F1" w:rsidRPr="00670D82" w:rsidRDefault="00E412F1" w:rsidP="00217453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15BF9E0B" w14:textId="33650DDC" w:rsidR="00E412F1" w:rsidRPr="00670D82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6A0EE67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408CEF9" w14:textId="36A2BA19" w:rsidR="00E412F1" w:rsidRDefault="00E412F1" w:rsidP="00957D27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00F8F656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  <w:tr w:rsidR="00E412F1" w:rsidRPr="00670D82" w14:paraId="3CE8D15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70134117" w14:textId="6F918225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Co-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5889E37B" w14:textId="6D978599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27512213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D555003" w14:textId="339255B9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3CEB3B5D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</w:tbl>
    <w:p w14:paraId="28C74926" w14:textId="7783A177" w:rsidR="00944D22" w:rsidRPr="00A0255D" w:rsidDel="00217453" w:rsidRDefault="00944D22" w:rsidP="0019381E">
      <w:pPr>
        <w:jc w:val="both"/>
        <w:rPr>
          <w:del w:id="3" w:author="Darrin Little" w:date="2018-08-19T16:53:00Z"/>
          <w:sz w:val="24"/>
          <w:szCs w:val="24"/>
        </w:rPr>
        <w:sectPr w:rsidR="00944D22" w:rsidRPr="00A0255D" w:rsidDel="00217453">
          <w:headerReference w:type="default" r:id="rId10"/>
          <w:footerReference w:type="default" r:id="rId11"/>
          <w:pgSz w:w="12240" w:h="16220"/>
          <w:pgMar w:top="940" w:right="860" w:bottom="280" w:left="400" w:header="720" w:footer="720" w:gutter="0"/>
          <w:cols w:space="720"/>
        </w:sectPr>
      </w:pPr>
    </w:p>
    <w:p w14:paraId="4DBEA0DC" w14:textId="77777777" w:rsidR="00944D22" w:rsidRPr="00A0255D" w:rsidRDefault="00944D22" w:rsidP="00217453">
      <w:pPr>
        <w:pStyle w:val="BodyText"/>
        <w:tabs>
          <w:tab w:val="left" w:pos="3984"/>
          <w:tab w:val="left" w:pos="5871"/>
        </w:tabs>
        <w:jc w:val="both"/>
        <w:rPr>
          <w:sz w:val="24"/>
          <w:szCs w:val="24"/>
        </w:rPr>
      </w:pPr>
    </w:p>
    <w:sectPr w:rsidR="00944D22" w:rsidRPr="00A0255D" w:rsidSect="00E61816">
      <w:type w:val="continuous"/>
      <w:pgSz w:w="12240" w:h="16220"/>
      <w:pgMar w:top="1540" w:right="860" w:bottom="900" w:left="4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6A53B8" w14:textId="77777777" w:rsidR="00CC7975" w:rsidRDefault="00CC7975" w:rsidP="000D3DC5">
      <w:r>
        <w:separator/>
      </w:r>
    </w:p>
  </w:endnote>
  <w:endnote w:type="continuationSeparator" w:id="0">
    <w:p w14:paraId="7663926E" w14:textId="77777777" w:rsidR="00CC7975" w:rsidRDefault="00CC7975" w:rsidP="000D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9793D" w14:textId="49A223DE" w:rsidR="003206A3" w:rsidRPr="003206A3" w:rsidRDefault="006E106E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Right-of-Entry Release</w:t>
    </w:r>
    <w:r w:rsidR="003206A3" w:rsidRPr="003206A3">
      <w:rPr>
        <w:sz w:val="20"/>
        <w:szCs w:val="20"/>
      </w:rPr>
      <w:tab/>
    </w:r>
    <w:r w:rsidR="003206A3" w:rsidRPr="003206A3">
      <w:rPr>
        <w:sz w:val="20"/>
        <w:szCs w:val="20"/>
      </w:rPr>
      <w:tab/>
    </w:r>
  </w:p>
  <w:p w14:paraId="56ACEEA7" w14:textId="0528BEBD" w:rsidR="003206A3" w:rsidRPr="003206A3" w:rsidRDefault="00957D27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August</w:t>
    </w:r>
    <w:r w:rsidR="003206A3" w:rsidRPr="003206A3">
      <w:rPr>
        <w:sz w:val="20"/>
        <w:szCs w:val="20"/>
      </w:rPr>
      <w:t xml:space="preserve"> 2018</w:t>
    </w:r>
  </w:p>
  <w:p w14:paraId="434C602C" w14:textId="77777777" w:rsidR="003206A3" w:rsidRPr="003206A3" w:rsidRDefault="003206A3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4"/>
        <w:szCs w:val="24"/>
      </w:rPr>
    </w:pPr>
    <w:r w:rsidRPr="003206A3">
      <w:rPr>
        <w:sz w:val="20"/>
        <w:szCs w:val="20"/>
      </w:rPr>
      <w:t>Page 1 of 1</w:t>
    </w:r>
  </w:p>
  <w:p w14:paraId="367ED323" w14:textId="77777777" w:rsidR="003206A3" w:rsidRDefault="003206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FBAE1" w14:textId="77777777" w:rsidR="00CC7975" w:rsidRDefault="00CC7975" w:rsidP="000D3DC5">
      <w:r>
        <w:separator/>
      </w:r>
    </w:p>
  </w:footnote>
  <w:footnote w:type="continuationSeparator" w:id="0">
    <w:p w14:paraId="4CFAB24C" w14:textId="77777777" w:rsidR="00CC7975" w:rsidRDefault="00CC7975" w:rsidP="000D3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1CA5" w14:textId="329CC66D" w:rsidR="000D3DC5" w:rsidRPr="000D3DC5" w:rsidRDefault="000D3DC5" w:rsidP="000D3DC5">
    <w:pPr>
      <w:widowControl/>
      <w:autoSpaceDE/>
      <w:autoSpaceDN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6D6C9D8" wp14:editId="5CB13084">
          <wp:simplePos x="0" y="0"/>
          <wp:positionH relativeFrom="column">
            <wp:posOffset>239395</wp:posOffset>
          </wp:positionH>
          <wp:positionV relativeFrom="margin">
            <wp:posOffset>-1045474</wp:posOffset>
          </wp:positionV>
          <wp:extent cx="796925" cy="833755"/>
          <wp:effectExtent l="0" t="0" r="3175" b="4445"/>
          <wp:wrapSquare wrapText="bothSides"/>
          <wp:docPr id="4" name="Picture 4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925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D3DC5">
      <w:rPr>
        <w:b/>
        <w:sz w:val="28"/>
        <w:szCs w:val="28"/>
      </w:rPr>
      <w:t>Texas General Land Office</w:t>
    </w:r>
  </w:p>
  <w:p w14:paraId="3AC69C44" w14:textId="7384E975" w:rsidR="000D3DC5" w:rsidRPr="000D3DC5" w:rsidRDefault="000D3DC5" w:rsidP="000D3DC5">
    <w:pPr>
      <w:widowControl/>
      <w:autoSpaceDE/>
      <w:autoSpaceDN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186EBA79" w14:textId="3507354D" w:rsidR="000D3DC5" w:rsidRDefault="002C4C44" w:rsidP="00957D27">
    <w:pPr>
      <w:widowControl/>
      <w:autoSpaceDE/>
      <w:autoSpaceDN/>
      <w:spacing w:before="40"/>
      <w:jc w:val="right"/>
      <w:rPr>
        <w:b/>
        <w:sz w:val="24"/>
        <w:szCs w:val="24"/>
      </w:rPr>
    </w:pPr>
    <w:r>
      <w:rPr>
        <w:b/>
        <w:sz w:val="24"/>
        <w:szCs w:val="24"/>
      </w:rPr>
      <w:t>Right-of-Entry Release</w:t>
    </w:r>
  </w:p>
  <w:p w14:paraId="793A975E" w14:textId="77777777" w:rsidR="00F43787" w:rsidRPr="000D3DC5" w:rsidRDefault="00F43787" w:rsidP="0019381E">
    <w:pPr>
      <w:widowControl/>
      <w:autoSpaceDE/>
      <w:autoSpaceDN/>
      <w:ind w:right="72"/>
      <w:jc w:val="right"/>
      <w:rPr>
        <w:b/>
        <w:sz w:val="24"/>
        <w:szCs w:val="24"/>
      </w:rPr>
    </w:pPr>
  </w:p>
  <w:p w14:paraId="5CC1D415" w14:textId="12F208A4" w:rsidR="0076402A" w:rsidRDefault="0076402A" w:rsidP="00F4378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rrin Little">
    <w15:presenceInfo w15:providerId="AD" w15:userId="S-1-5-21-1208908936-2067820176-1635275974-174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dv69/PNyy+G6wEwDOMQ/Jxb2/eocjv1Jd2YIWXwneYoKI2Ey0FQ7uG+2oOghDzub0vhwCdMjtojJJD2TgKF4yA==" w:salt="43TFlofhJes+sNDdEDImgw=="/>
  <w:defaultTabStop w:val="720"/>
  <w:evenAndOddHeaders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DU1MTQ2NbE0N7FU0lEKTi0uzszPAykwrQUAQmtL7ywAAAA="/>
  </w:docVars>
  <w:rsids>
    <w:rsidRoot w:val="00944D22"/>
    <w:rsid w:val="000436F7"/>
    <w:rsid w:val="000511D4"/>
    <w:rsid w:val="00060C9B"/>
    <w:rsid w:val="0006299F"/>
    <w:rsid w:val="00093F24"/>
    <w:rsid w:val="000946DF"/>
    <w:rsid w:val="000B098C"/>
    <w:rsid w:val="000D3DC5"/>
    <w:rsid w:val="000E3F75"/>
    <w:rsid w:val="001376D6"/>
    <w:rsid w:val="0019381E"/>
    <w:rsid w:val="001F05EF"/>
    <w:rsid w:val="00217453"/>
    <w:rsid w:val="00250D4D"/>
    <w:rsid w:val="002809AC"/>
    <w:rsid w:val="002C4C44"/>
    <w:rsid w:val="00305872"/>
    <w:rsid w:val="003206A3"/>
    <w:rsid w:val="0032316F"/>
    <w:rsid w:val="00323196"/>
    <w:rsid w:val="003D2B02"/>
    <w:rsid w:val="003E4A0A"/>
    <w:rsid w:val="003F730B"/>
    <w:rsid w:val="0042516E"/>
    <w:rsid w:val="00432BA8"/>
    <w:rsid w:val="0045278F"/>
    <w:rsid w:val="00463C38"/>
    <w:rsid w:val="00492E50"/>
    <w:rsid w:val="00497E39"/>
    <w:rsid w:val="004A7C38"/>
    <w:rsid w:val="004B2CC8"/>
    <w:rsid w:val="00557520"/>
    <w:rsid w:val="005756A9"/>
    <w:rsid w:val="005C5E5D"/>
    <w:rsid w:val="0061396C"/>
    <w:rsid w:val="00670D82"/>
    <w:rsid w:val="006A0A8C"/>
    <w:rsid w:val="006B612D"/>
    <w:rsid w:val="006E106E"/>
    <w:rsid w:val="00712078"/>
    <w:rsid w:val="0076402A"/>
    <w:rsid w:val="007E4BB2"/>
    <w:rsid w:val="00834E6D"/>
    <w:rsid w:val="00862F00"/>
    <w:rsid w:val="008C3A48"/>
    <w:rsid w:val="00944D22"/>
    <w:rsid w:val="00957D27"/>
    <w:rsid w:val="009C7DE4"/>
    <w:rsid w:val="009F5640"/>
    <w:rsid w:val="00A45CDB"/>
    <w:rsid w:val="00A60D2D"/>
    <w:rsid w:val="00AA674C"/>
    <w:rsid w:val="00AB58E2"/>
    <w:rsid w:val="00B142EC"/>
    <w:rsid w:val="00BB13D8"/>
    <w:rsid w:val="00BC55C1"/>
    <w:rsid w:val="00C05ECE"/>
    <w:rsid w:val="00C07CF0"/>
    <w:rsid w:val="00C243F3"/>
    <w:rsid w:val="00C453CE"/>
    <w:rsid w:val="00CC7975"/>
    <w:rsid w:val="00CD555B"/>
    <w:rsid w:val="00E412F1"/>
    <w:rsid w:val="00E61816"/>
    <w:rsid w:val="00EE320C"/>
    <w:rsid w:val="00EF104B"/>
    <w:rsid w:val="00F07241"/>
    <w:rsid w:val="00F43787"/>
    <w:rsid w:val="00FE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61784"/>
  <w15:chartTrackingRefBased/>
  <w15:docId w15:val="{5A07E1D1-54F9-43F6-8BFE-5AE0AB8EF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44D2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D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4D22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44D22"/>
    <w:rPr>
      <w:rFonts w:ascii="Times New Roman" w:eastAsia="Times New Roman" w:hAnsi="Times New Roman" w:cs="Times New Roman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944D22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944D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3DC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3DC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D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DC5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70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E106E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B13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3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3D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3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B13D8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3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Doralicia Rivera</DisplayName>
        <AccountId>16</AccountId>
        <AccountType/>
      </UserInfo>
      <UserInfo>
        <DisplayName>Andrea Robinson</DisplayName>
        <AccountId>14</AccountId>
        <AccountType/>
      </UserInfo>
      <UserInfo>
        <DisplayName>Brandon Clark</DisplayName>
        <AccountId>15</AccountId>
        <AccountType/>
      </UserInfo>
      <UserInfo>
        <DisplayName>Sara Cervantes</DisplayName>
        <AccountId>35</AccountId>
        <AccountType/>
      </UserInfo>
      <UserInfo>
        <DisplayName>Darrin Little</DisplayName>
        <AccountId>2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5f86bb1a2b57295f3f0932a90e31c56f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85087e49446b07fabc27b2ebeec28d9b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BF93E-6449-4EDC-8D5F-68223ADD2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951FE2-1842-4167-9C8B-41839DF2A759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122F6C7D-7767-4756-B56F-24CF80BDC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B7E8CA-C1A4-40E0-8D8C-1ADD879D1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licia Rivera</dc:creator>
  <cp:keywords/>
  <dc:description/>
  <cp:lastModifiedBy>Christine Taylor</cp:lastModifiedBy>
  <cp:revision>2</cp:revision>
  <dcterms:created xsi:type="dcterms:W3CDTF">2018-11-19T15:26:00Z</dcterms:created>
  <dcterms:modified xsi:type="dcterms:W3CDTF">2018-11-1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